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8A711F" w14:textId="284AB0A1" w:rsidR="00A0105A" w:rsidRDefault="00356455">
      <w:r>
        <w:rPr>
          <w:rFonts w:hint="eastAsia"/>
        </w:rPr>
        <w:t>啥</w:t>
      </w:r>
      <w:r w:rsidR="00B62693">
        <w:rPr>
          <w:rFonts w:hint="eastAsia"/>
        </w:rPr>
        <w:t>是L</w:t>
      </w:r>
      <w:r w:rsidR="00B62693">
        <w:t>WJGL</w:t>
      </w:r>
    </w:p>
    <w:p w14:paraId="7AD3A65B" w14:textId="2486B72F" w:rsidR="00B62693" w:rsidRDefault="00B62693">
      <w:r>
        <w:rPr>
          <w:rFonts w:hint="eastAsia"/>
        </w:rPr>
        <w:t>L</w:t>
      </w:r>
      <w:r>
        <w:t xml:space="preserve">WJGL </w:t>
      </w:r>
      <w:r>
        <w:rPr>
          <w:rFonts w:hint="eastAsia"/>
        </w:rPr>
        <w:t xml:space="preserve">全名 </w:t>
      </w:r>
      <w:r>
        <w:t>LightW</w:t>
      </w:r>
      <w:r>
        <w:rPr>
          <w:rFonts w:hint="eastAsia"/>
        </w:rPr>
        <w:t>eight</w:t>
      </w:r>
      <w:r>
        <w:t xml:space="preserve"> Java G</w:t>
      </w:r>
      <w:r>
        <w:rPr>
          <w:rFonts w:hint="eastAsia"/>
        </w:rPr>
        <w:t>ame</w:t>
      </w:r>
      <w:r>
        <w:t xml:space="preserve"> Library</w:t>
      </w:r>
    </w:p>
    <w:p w14:paraId="0A2CA535" w14:textId="49D52158" w:rsidR="00B62693" w:rsidRDefault="00B62693">
      <w:r>
        <w:rPr>
          <w:rFonts w:hint="eastAsia"/>
        </w:rPr>
        <w:t>直译过来就是:</w:t>
      </w:r>
      <w:r>
        <w:t xml:space="preserve"> </w:t>
      </w:r>
      <w:r>
        <w:rPr>
          <w:rFonts w:hint="eastAsia"/>
        </w:rPr>
        <w:t>轻量级的Java游戏开发库,可以省去我们程序猿造轮子的烦恼</w:t>
      </w:r>
      <w:r w:rsidR="007F5CD5">
        <w:rPr>
          <w:rFonts w:hint="eastAsia"/>
        </w:rPr>
        <w:t>.</w:t>
      </w:r>
    </w:p>
    <w:p w14:paraId="0BECAC03" w14:textId="118FA56B" w:rsidR="00B62693" w:rsidRDefault="00B62693"/>
    <w:p w14:paraId="465BAC02" w14:textId="7F884D4F" w:rsidR="00B62693" w:rsidRDefault="00B62693">
      <w:r>
        <w:rPr>
          <w:rFonts w:hint="eastAsia"/>
        </w:rPr>
        <w:t>L</w:t>
      </w:r>
      <w:r>
        <w:t>W</w:t>
      </w:r>
      <w:r w:rsidR="007F5CD5">
        <w:t>JG</w:t>
      </w:r>
      <w:r>
        <w:t>L</w:t>
      </w:r>
      <w:r>
        <w:rPr>
          <w:rFonts w:hint="eastAsia"/>
        </w:rPr>
        <w:t>有啥特点</w:t>
      </w:r>
    </w:p>
    <w:p w14:paraId="235DFDD7" w14:textId="30766A62" w:rsidR="00B62693" w:rsidRDefault="00B62693" w:rsidP="00B62693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t>基于Java跨平台支持强大</w:t>
      </w:r>
    </w:p>
    <w:p w14:paraId="49DC0A9E" w14:textId="5667B912" w:rsidR="00B62693" w:rsidRDefault="00B62693" w:rsidP="00B62693">
      <w:pPr>
        <w:pStyle w:val="a8"/>
        <w:numPr>
          <w:ilvl w:val="0"/>
          <w:numId w:val="2"/>
        </w:numPr>
        <w:ind w:firstLineChars="0"/>
      </w:pPr>
      <w:r>
        <w:rPr>
          <w:rFonts w:hint="eastAsia"/>
        </w:rPr>
        <w:t>图形支持Vulkan与OpenGL</w:t>
      </w:r>
    </w:p>
    <w:p w14:paraId="6433CA84" w14:textId="77777777" w:rsidR="00DD039A" w:rsidRDefault="00DD039A" w:rsidP="00DD039A">
      <w:pPr>
        <w:rPr>
          <w:rFonts w:hint="eastAsia"/>
        </w:rPr>
      </w:pPr>
    </w:p>
    <w:p w14:paraId="1469B62A" w14:textId="4F60FA1B" w:rsidR="00B62693" w:rsidRDefault="007F5CD5" w:rsidP="007F5CD5">
      <w:r>
        <w:rPr>
          <w:rFonts w:hint="eastAsia"/>
        </w:rPr>
        <w:t>它都说了,它是轮子,你还指望它有啥特点么?</w:t>
      </w:r>
    </w:p>
    <w:p w14:paraId="70DC3158" w14:textId="09628400" w:rsidR="007F5CD5" w:rsidRDefault="007F5CD5" w:rsidP="007F5CD5"/>
    <w:p w14:paraId="6A0A033C" w14:textId="77777777" w:rsidR="00DD039A" w:rsidRDefault="00DD039A" w:rsidP="00DD039A"/>
    <w:p w14:paraId="1D2B1321" w14:textId="77777777" w:rsidR="00DD039A" w:rsidRDefault="00DD039A" w:rsidP="00DD039A">
      <w:pPr>
        <w:rPr>
          <w:rFonts w:hint="eastAsia"/>
        </w:rPr>
      </w:pPr>
      <w:r>
        <w:rPr>
          <w:rFonts w:hint="eastAsia"/>
        </w:rPr>
        <w:t>与其说它是库,还不如说它是写引擎的.</w:t>
      </w:r>
    </w:p>
    <w:p w14:paraId="236EBB09" w14:textId="77777777" w:rsidR="00DD039A" w:rsidRDefault="00DD039A" w:rsidP="007F5CD5">
      <w:pPr>
        <w:rPr>
          <w:rFonts w:hint="eastAsia"/>
        </w:rPr>
      </w:pPr>
    </w:p>
    <w:p w14:paraId="3BB5F803" w14:textId="384D1C1D" w:rsidR="007F5CD5" w:rsidRDefault="007F5CD5" w:rsidP="007F5CD5">
      <w:r>
        <w:rPr>
          <w:rFonts w:hint="eastAsia"/>
        </w:rPr>
        <w:t>基于L</w:t>
      </w:r>
      <w:r>
        <w:t>wjgl</w:t>
      </w:r>
      <w:r>
        <w:rPr>
          <w:rFonts w:hint="eastAsia"/>
        </w:rPr>
        <w:t>的引擎</w:t>
      </w:r>
    </w:p>
    <w:p w14:paraId="39942269" w14:textId="77777777" w:rsidR="007F5CD5" w:rsidRDefault="007F5CD5" w:rsidP="007F5CD5"/>
    <w:p w14:paraId="013C5E87" w14:textId="3FB5B957" w:rsidR="007F5CD5" w:rsidRDefault="007F5CD5" w:rsidP="007F5CD5">
      <w:r>
        <w:t>LibGDX</w:t>
      </w:r>
    </w:p>
    <w:p w14:paraId="4A2DA159" w14:textId="77777777" w:rsidR="007F5CD5" w:rsidRDefault="007F5CD5" w:rsidP="007F5CD5"/>
    <w:p w14:paraId="44405957" w14:textId="79C4D020" w:rsidR="007F5CD5" w:rsidRDefault="007F5CD5" w:rsidP="007F5CD5">
      <w:hyperlink r:id="rId7" w:history="1">
        <w:r w:rsidRPr="00795A98">
          <w:rPr>
            <w:rStyle w:val="a9"/>
          </w:rPr>
          <w:t>https://libgdx.badlogicgames.com/</w:t>
        </w:r>
      </w:hyperlink>
    </w:p>
    <w:p w14:paraId="20E21CDA" w14:textId="77777777" w:rsidR="007F5CD5" w:rsidRDefault="007F5CD5" w:rsidP="007F5CD5">
      <w:pPr>
        <w:rPr>
          <w:rFonts w:hint="eastAsia"/>
        </w:rPr>
      </w:pPr>
    </w:p>
    <w:p w14:paraId="47BA9E62" w14:textId="3F90E7FA" w:rsidR="007F5CD5" w:rsidRDefault="007F5CD5" w:rsidP="007F5CD5">
      <w:r>
        <w:rPr>
          <w:rFonts w:hint="eastAsia"/>
        </w:rPr>
        <w:t>J</w:t>
      </w:r>
      <w:r>
        <w:t>MonkeyE</w:t>
      </w:r>
      <w:r>
        <w:rPr>
          <w:rFonts w:hint="eastAsia"/>
        </w:rPr>
        <w:t>ngine</w:t>
      </w:r>
    </w:p>
    <w:p w14:paraId="778185FF" w14:textId="0E714DE5" w:rsidR="007F5CD5" w:rsidRDefault="007F5CD5" w:rsidP="007F5CD5"/>
    <w:p w14:paraId="2BC5FDD2" w14:textId="4C6871A4" w:rsidR="007F5CD5" w:rsidRDefault="007F5CD5" w:rsidP="007F5CD5">
      <w:hyperlink r:id="rId8" w:history="1">
        <w:r w:rsidRPr="00795A98">
          <w:rPr>
            <w:rStyle w:val="a9"/>
          </w:rPr>
          <w:t>https://jmonkeyengine.org/</w:t>
        </w:r>
      </w:hyperlink>
    </w:p>
    <w:p w14:paraId="2FF7E634" w14:textId="77777777" w:rsidR="007F5CD5" w:rsidRDefault="007F5CD5" w:rsidP="007F5CD5">
      <w:pPr>
        <w:rPr>
          <w:rFonts w:hint="eastAsia"/>
        </w:rPr>
      </w:pPr>
    </w:p>
    <w:p w14:paraId="454F3932" w14:textId="0BB5276A" w:rsidR="007F5CD5" w:rsidRDefault="007F5CD5" w:rsidP="007F5CD5">
      <w:pPr>
        <w:rPr>
          <w:rFonts w:hint="eastAsia"/>
        </w:rPr>
      </w:pPr>
      <w:r>
        <w:t>P</w:t>
      </w:r>
      <w:r>
        <w:rPr>
          <w:rFonts w:hint="eastAsia"/>
        </w:rPr>
        <w:t>angu</w:t>
      </w:r>
      <w:r>
        <w:t>E</w:t>
      </w:r>
      <w:r>
        <w:rPr>
          <w:rFonts w:hint="eastAsia"/>
        </w:rPr>
        <w:t>ngine</w:t>
      </w:r>
    </w:p>
    <w:p w14:paraId="12D1D238" w14:textId="5DDC7B2A" w:rsidR="007F5CD5" w:rsidRDefault="007F5CD5" w:rsidP="007F5CD5"/>
    <w:p w14:paraId="6E6DEB3F" w14:textId="7FA45351" w:rsidR="007F5CD5" w:rsidRDefault="007F5CD5" w:rsidP="007F5CD5">
      <w:hyperlink r:id="rId9" w:history="1">
        <w:r>
          <w:rPr>
            <w:rStyle w:val="a9"/>
          </w:rPr>
          <w:t>https://github.com/UnknownDomainGame/PanguEngine</w:t>
        </w:r>
      </w:hyperlink>
    </w:p>
    <w:p w14:paraId="5E1D5651" w14:textId="0CF8CF89" w:rsidR="007F5CD5" w:rsidRDefault="007F5CD5" w:rsidP="007F5CD5"/>
    <w:p w14:paraId="403E6B8C" w14:textId="0BCD7510" w:rsidR="00DD039A" w:rsidRDefault="00DD039A" w:rsidP="007F5CD5">
      <w:r>
        <w:rPr>
          <w:rFonts w:hint="eastAsia"/>
        </w:rPr>
        <w:t>基于L</w:t>
      </w:r>
      <w:r>
        <w:t>WJGL</w:t>
      </w:r>
      <w:r>
        <w:rPr>
          <w:rFonts w:hint="eastAsia"/>
        </w:rPr>
        <w:t>的游戏</w:t>
      </w:r>
    </w:p>
    <w:p w14:paraId="64109737" w14:textId="77777777" w:rsidR="00DD039A" w:rsidRDefault="00DD039A" w:rsidP="007F5CD5">
      <w:pPr>
        <w:rPr>
          <w:rFonts w:hint="eastAsia"/>
        </w:rPr>
      </w:pPr>
    </w:p>
    <w:p w14:paraId="28752025" w14:textId="414C1A9B" w:rsidR="00356455" w:rsidRDefault="00356455" w:rsidP="007F5CD5">
      <w:r>
        <w:rPr>
          <w:rFonts w:hint="eastAsia"/>
        </w:rPr>
        <w:t>MineCraft</w:t>
      </w:r>
    </w:p>
    <w:p w14:paraId="1FA58A45" w14:textId="71BF7F36" w:rsidR="00356455" w:rsidRPr="00DD039A" w:rsidRDefault="00DD039A" w:rsidP="007F5CD5">
      <w:pPr>
        <w:rPr>
          <w:sz w:val="11"/>
          <w:szCs w:val="13"/>
        </w:rPr>
      </w:pPr>
      <w:r>
        <w:rPr>
          <w:rFonts w:hint="eastAsia"/>
          <w:sz w:val="11"/>
          <w:szCs w:val="13"/>
        </w:rPr>
        <w:t>与其说M</w:t>
      </w:r>
      <w:r>
        <w:rPr>
          <w:sz w:val="11"/>
          <w:szCs w:val="13"/>
        </w:rPr>
        <w:t>C</w:t>
      </w:r>
      <w:r>
        <w:rPr>
          <w:rFonts w:hint="eastAsia"/>
          <w:sz w:val="11"/>
          <w:szCs w:val="13"/>
        </w:rPr>
        <w:t>是游戏,其实它更是一个引擎</w:t>
      </w:r>
    </w:p>
    <w:p w14:paraId="6F871D9F" w14:textId="0A628537" w:rsidR="00356455" w:rsidRDefault="00356455" w:rsidP="007F5CD5">
      <w:hyperlink r:id="rId10" w:history="1">
        <w:r w:rsidRPr="00795A98">
          <w:rPr>
            <w:rStyle w:val="a9"/>
          </w:rPr>
          <w:t>http</w:t>
        </w:r>
        <w:r w:rsidRPr="00795A98">
          <w:rPr>
            <w:rStyle w:val="a9"/>
          </w:rPr>
          <w:t>s</w:t>
        </w:r>
        <w:r w:rsidRPr="00795A98">
          <w:rPr>
            <w:rStyle w:val="a9"/>
          </w:rPr>
          <w:t>://mc.163.com/</w:t>
        </w:r>
      </w:hyperlink>
    </w:p>
    <w:p w14:paraId="009D3A38" w14:textId="2ACF2267" w:rsidR="00454A42" w:rsidRDefault="00454A42" w:rsidP="007F5CD5"/>
    <w:p w14:paraId="67679BC3" w14:textId="6FDD353E" w:rsidR="00454A42" w:rsidRDefault="00E559C6" w:rsidP="007F5CD5">
      <w:pPr>
        <w:rPr>
          <w:rFonts w:hint="eastAsia"/>
        </w:rPr>
      </w:pPr>
      <w:r>
        <w:rPr>
          <w:rFonts w:hint="eastAsia"/>
        </w:rPr>
        <w:t>术语介绍</w:t>
      </w:r>
      <w:bookmarkStart w:id="0" w:name="_GoBack"/>
      <w:bookmarkEnd w:id="0"/>
    </w:p>
    <w:sectPr w:rsidR="00454A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E02943" w14:textId="77777777" w:rsidR="00E26480" w:rsidRDefault="00E26480" w:rsidP="00B62693">
      <w:r>
        <w:separator/>
      </w:r>
    </w:p>
  </w:endnote>
  <w:endnote w:type="continuationSeparator" w:id="0">
    <w:p w14:paraId="121734A9" w14:textId="77777777" w:rsidR="00E26480" w:rsidRDefault="00E26480" w:rsidP="00B626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946EA5" w14:textId="77777777" w:rsidR="00E26480" w:rsidRDefault="00E26480" w:rsidP="00B62693">
      <w:r>
        <w:separator/>
      </w:r>
    </w:p>
  </w:footnote>
  <w:footnote w:type="continuationSeparator" w:id="0">
    <w:p w14:paraId="50359166" w14:textId="77777777" w:rsidR="00E26480" w:rsidRDefault="00E26480" w:rsidP="00B626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186610"/>
    <w:multiLevelType w:val="hybridMultilevel"/>
    <w:tmpl w:val="A78664C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1497CA0"/>
    <w:multiLevelType w:val="multilevel"/>
    <w:tmpl w:val="0409001D"/>
    <w:styleLink w:val="a"/>
    <w:lvl w:ilvl="0">
      <w:start w:val="1"/>
      <w:numFmt w:val="chineseLegalSimplified"/>
      <w:lvlText w:val="%1"/>
      <w:lvlJc w:val="left"/>
      <w:pPr>
        <w:ind w:left="425" w:hanging="425"/>
      </w:pPr>
      <w:rPr>
        <w:rFonts w:ascii="Times New Roman" w:eastAsia="宋体" w:hAnsi="Times New Roman" w:hint="default"/>
        <w:b/>
        <w:color w:val="auto"/>
        <w:sz w:val="24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MTM2tDSzNDA3tDBQ0lEKTi0uzszPAykwrAUAKimcySwAAAA="/>
  </w:docVars>
  <w:rsids>
    <w:rsidRoot w:val="0021712F"/>
    <w:rsid w:val="0021712F"/>
    <w:rsid w:val="00356455"/>
    <w:rsid w:val="00454A42"/>
    <w:rsid w:val="007F5CD5"/>
    <w:rsid w:val="00A0105A"/>
    <w:rsid w:val="00B324FB"/>
    <w:rsid w:val="00B62693"/>
    <w:rsid w:val="00D7252F"/>
    <w:rsid w:val="00DD039A"/>
    <w:rsid w:val="00E26480"/>
    <w:rsid w:val="00E559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4D3F5"/>
  <w15:chartTrackingRefBased/>
  <w15:docId w15:val="{440B08C6-ED8D-47BB-BCAB-78791EBBB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numbering" w:customStyle="1" w:styleId="a">
    <w:name w:val="哈尔滨像素天空"/>
    <w:uiPriority w:val="99"/>
    <w:rsid w:val="00B324FB"/>
    <w:pPr>
      <w:numPr>
        <w:numId w:val="1"/>
      </w:numPr>
    </w:pPr>
  </w:style>
  <w:style w:type="paragraph" w:styleId="a4">
    <w:name w:val="header"/>
    <w:basedOn w:val="a0"/>
    <w:link w:val="a5"/>
    <w:uiPriority w:val="99"/>
    <w:unhideWhenUsed/>
    <w:rsid w:val="00B626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B62693"/>
    <w:rPr>
      <w:sz w:val="18"/>
      <w:szCs w:val="18"/>
    </w:rPr>
  </w:style>
  <w:style w:type="paragraph" w:styleId="a6">
    <w:name w:val="footer"/>
    <w:basedOn w:val="a0"/>
    <w:link w:val="a7"/>
    <w:uiPriority w:val="99"/>
    <w:unhideWhenUsed/>
    <w:rsid w:val="00B626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B62693"/>
    <w:rPr>
      <w:sz w:val="18"/>
      <w:szCs w:val="18"/>
    </w:rPr>
  </w:style>
  <w:style w:type="paragraph" w:styleId="a8">
    <w:name w:val="List Paragraph"/>
    <w:basedOn w:val="a0"/>
    <w:uiPriority w:val="34"/>
    <w:qFormat/>
    <w:rsid w:val="00B62693"/>
    <w:pPr>
      <w:ind w:firstLineChars="200" w:firstLine="420"/>
    </w:pPr>
  </w:style>
  <w:style w:type="character" w:styleId="a9">
    <w:name w:val="Hyperlink"/>
    <w:basedOn w:val="a1"/>
    <w:uiPriority w:val="99"/>
    <w:unhideWhenUsed/>
    <w:rsid w:val="007F5CD5"/>
    <w:rPr>
      <w:color w:val="0563C1" w:themeColor="hyperlink"/>
      <w:u w:val="single"/>
    </w:rPr>
  </w:style>
  <w:style w:type="character" w:styleId="aa">
    <w:name w:val="Unresolved Mention"/>
    <w:basedOn w:val="a1"/>
    <w:uiPriority w:val="99"/>
    <w:semiHidden/>
    <w:unhideWhenUsed/>
    <w:rsid w:val="007F5CD5"/>
    <w:rPr>
      <w:color w:val="605E5C"/>
      <w:shd w:val="clear" w:color="auto" w:fill="E1DFDD"/>
    </w:rPr>
  </w:style>
  <w:style w:type="character" w:styleId="ab">
    <w:name w:val="FollowedHyperlink"/>
    <w:basedOn w:val="a1"/>
    <w:uiPriority w:val="99"/>
    <w:semiHidden/>
    <w:unhideWhenUsed/>
    <w:rsid w:val="00DD03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monkeyengin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bgdx.badlogicgames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mc.163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UnknownDomainGame/PanguEngin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Wisdom</dc:creator>
  <cp:keywords/>
  <dc:description/>
  <cp:lastModifiedBy>Jack Wisdom</cp:lastModifiedBy>
  <cp:revision>5</cp:revision>
  <dcterms:created xsi:type="dcterms:W3CDTF">2020-04-09T22:51:00Z</dcterms:created>
  <dcterms:modified xsi:type="dcterms:W3CDTF">2020-04-09T23:14:00Z</dcterms:modified>
</cp:coreProperties>
</file>